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16796" w14:textId="31C7218F" w:rsidR="00CE0279" w:rsidRDefault="00B256B8">
      <w:r>
        <w:t>Role:</w:t>
      </w:r>
    </w:p>
    <w:p w14:paraId="5EEC1247" w14:textId="569C136C" w:rsidR="00806DF0" w:rsidRDefault="00B256B8">
      <w:r>
        <w:t xml:space="preserve">Admin, patient, stuff, </w:t>
      </w:r>
      <w:r w:rsidR="007879AA">
        <w:t xml:space="preserve">laboratorian </w:t>
      </w:r>
    </w:p>
    <w:p w14:paraId="6602E868" w14:textId="27C86618" w:rsidR="001D0D6E" w:rsidRDefault="001D0D6E">
      <w:r>
        <w:t>Features: -</w:t>
      </w:r>
    </w:p>
    <w:p w14:paraId="3F5F2851" w14:textId="044E396C" w:rsidR="00B256B8" w:rsidRDefault="00B256B8">
      <w:r>
        <w:t xml:space="preserve"> </w:t>
      </w:r>
      <w:r w:rsidR="001D0D6E">
        <w:t xml:space="preserve">Patient </w:t>
      </w:r>
    </w:p>
    <w:p w14:paraId="27B0F454" w14:textId="77777777" w:rsidR="001A7AC4" w:rsidRDefault="001D0D6E" w:rsidP="001A7AC4">
      <w:pPr>
        <w:pStyle w:val="ListParagraph"/>
        <w:numPr>
          <w:ilvl w:val="0"/>
          <w:numId w:val="1"/>
        </w:numPr>
      </w:pPr>
      <w:r>
        <w:t xml:space="preserve">Home visit: </w:t>
      </w:r>
    </w:p>
    <w:p w14:paraId="6A046840" w14:textId="77777777" w:rsidR="001A7AC4" w:rsidRDefault="001A7AC4" w:rsidP="001A7AC4">
      <w:pPr>
        <w:pStyle w:val="ListParagraph"/>
        <w:numPr>
          <w:ilvl w:val="0"/>
          <w:numId w:val="2"/>
        </w:numPr>
      </w:pPr>
      <w:r>
        <w:t>A</w:t>
      </w:r>
      <w:r w:rsidR="001D0D6E">
        <w:t xml:space="preserve">ble to book </w:t>
      </w:r>
      <w:r w:rsidR="001D413A">
        <w:t>an</w:t>
      </w:r>
      <w:r w:rsidR="001D0D6E">
        <w:t xml:space="preserve"> appointment to take test sample from home.</w:t>
      </w:r>
      <w:r w:rsidR="001D413A">
        <w:t xml:space="preserve"> </w:t>
      </w:r>
    </w:p>
    <w:p w14:paraId="47FDA74C" w14:textId="6B65EB67" w:rsidR="001D0D6E" w:rsidRDefault="001D413A" w:rsidP="001A7AC4">
      <w:pPr>
        <w:pStyle w:val="ListParagraph"/>
        <w:numPr>
          <w:ilvl w:val="0"/>
          <w:numId w:val="2"/>
        </w:numPr>
      </w:pPr>
      <w:r>
        <w:t>Will be able to select which type test they want to do.</w:t>
      </w:r>
    </w:p>
    <w:p w14:paraId="444E4F84" w14:textId="39B525DA" w:rsidR="00F2304F" w:rsidRDefault="00F2304F" w:rsidP="00F2304F">
      <w:pPr>
        <w:pStyle w:val="ListParagraph"/>
        <w:numPr>
          <w:ilvl w:val="0"/>
          <w:numId w:val="1"/>
        </w:numPr>
      </w:pPr>
      <w:r>
        <w:t xml:space="preserve">Reports: - </w:t>
      </w:r>
    </w:p>
    <w:p w14:paraId="7579E480" w14:textId="638BCB0C" w:rsidR="00F2304F" w:rsidRDefault="00F2304F" w:rsidP="00F2304F">
      <w:pPr>
        <w:pStyle w:val="ListParagraph"/>
        <w:numPr>
          <w:ilvl w:val="0"/>
          <w:numId w:val="3"/>
        </w:numPr>
      </w:pPr>
      <w:r>
        <w:t xml:space="preserve">Get current test report </w:t>
      </w:r>
    </w:p>
    <w:p w14:paraId="7C6382EC" w14:textId="225896CE" w:rsidR="00F2304F" w:rsidRDefault="00F2304F" w:rsidP="00F2304F">
      <w:pPr>
        <w:pStyle w:val="ListParagraph"/>
        <w:numPr>
          <w:ilvl w:val="0"/>
          <w:numId w:val="3"/>
        </w:numPr>
      </w:pPr>
      <w:r>
        <w:t xml:space="preserve">All previous test report will store and can download them </w:t>
      </w:r>
    </w:p>
    <w:p w14:paraId="3B9E2FC8" w14:textId="04CC90DF" w:rsidR="00F2304F" w:rsidRDefault="00F2304F" w:rsidP="00F2304F">
      <w:pPr>
        <w:pStyle w:val="ListParagraph"/>
        <w:numPr>
          <w:ilvl w:val="0"/>
          <w:numId w:val="1"/>
        </w:numPr>
      </w:pPr>
      <w:r>
        <w:t>Test library</w:t>
      </w:r>
    </w:p>
    <w:p w14:paraId="3B28E104" w14:textId="3E51FE07" w:rsidR="00F2304F" w:rsidRDefault="00F2304F" w:rsidP="00F2304F">
      <w:pPr>
        <w:pStyle w:val="ListParagraph"/>
      </w:pPr>
      <w:r>
        <w:t xml:space="preserve">           Test information and price </w:t>
      </w:r>
    </w:p>
    <w:p w14:paraId="6A8B2DF4" w14:textId="67529402" w:rsidR="00F2304F" w:rsidRDefault="00F2304F" w:rsidP="00F2304F">
      <w:r>
        <w:t xml:space="preserve">       4. invoice </w:t>
      </w:r>
    </w:p>
    <w:p w14:paraId="660501A4" w14:textId="1BD541C9" w:rsidR="00F2304F" w:rsidRDefault="00F2304F" w:rsidP="00F2304F">
      <w:r>
        <w:t xml:space="preserve">       5. payment </w:t>
      </w:r>
    </w:p>
    <w:p w14:paraId="3E06BEDC" w14:textId="3560BCCB" w:rsidR="007879AA" w:rsidRDefault="007879AA" w:rsidP="00F2304F">
      <w:r>
        <w:t>Laboratorian</w:t>
      </w:r>
    </w:p>
    <w:p w14:paraId="4844057E" w14:textId="77777777" w:rsidR="007879AA" w:rsidRDefault="007879AA" w:rsidP="007879AA">
      <w:pPr>
        <w:pStyle w:val="ListParagraph"/>
        <w:numPr>
          <w:ilvl w:val="0"/>
          <w:numId w:val="4"/>
        </w:numPr>
      </w:pPr>
      <w:r>
        <w:t>Lab test</w:t>
      </w:r>
    </w:p>
    <w:p w14:paraId="2C54DA4A" w14:textId="4FCB53A5" w:rsidR="007879AA" w:rsidRDefault="007879AA" w:rsidP="007879AA">
      <w:pPr>
        <w:pStyle w:val="ListParagraph"/>
      </w:pPr>
      <w:r>
        <w:t xml:space="preserve"> list: - all test report store</w:t>
      </w:r>
      <w:r w:rsidR="00F2677F">
        <w:t xml:space="preserve"> can be update, delete</w:t>
      </w:r>
    </w:p>
    <w:p w14:paraId="7B588653" w14:textId="0FF9D113" w:rsidR="007879AA" w:rsidRDefault="007879AA" w:rsidP="007879AA">
      <w:pPr>
        <w:pStyle w:val="ListParagraph"/>
      </w:pPr>
      <w:r>
        <w:t xml:space="preserve">Lab report </w:t>
      </w:r>
      <w:r w:rsidR="00F2677F">
        <w:t>create:</w:t>
      </w:r>
      <w:r>
        <w:t xml:space="preserve"> create new lab test </w:t>
      </w:r>
    </w:p>
    <w:p w14:paraId="3399D160" w14:textId="66682072" w:rsidR="007879AA" w:rsidRDefault="007879AA" w:rsidP="007879AA">
      <w:r>
        <w:t xml:space="preserve">        2. reports: </w:t>
      </w:r>
    </w:p>
    <w:p w14:paraId="6D1882D9" w14:textId="40445E69" w:rsidR="002362F7" w:rsidRDefault="007879AA" w:rsidP="007879AA">
      <w:r>
        <w:t xml:space="preserve">                </w:t>
      </w:r>
      <w:r w:rsidR="002362F7">
        <w:t xml:space="preserve">Test </w:t>
      </w:r>
      <w:r>
        <w:t>report</w:t>
      </w:r>
      <w:r w:rsidR="002362F7">
        <w:t xml:space="preserve"> list</w:t>
      </w:r>
      <w:r w:rsidR="00EE6166">
        <w:t>: final report that will send to the patient</w:t>
      </w:r>
    </w:p>
    <w:p w14:paraId="43B1B564" w14:textId="41516D64" w:rsidR="007879AA" w:rsidRDefault="002362F7" w:rsidP="007879AA">
      <w:r>
        <w:t xml:space="preserve">                Create </w:t>
      </w:r>
      <w:proofErr w:type="gramStart"/>
      <w:r>
        <w:t xml:space="preserve">report </w:t>
      </w:r>
      <w:r w:rsidR="00EE6166">
        <w:t>:</w:t>
      </w:r>
      <w:proofErr w:type="gramEnd"/>
      <w:r w:rsidR="00EE6166">
        <w:t xml:space="preserve"> patient report create</w:t>
      </w:r>
    </w:p>
    <w:p w14:paraId="3DD0CD5E" w14:textId="01179B74" w:rsidR="005B26DC" w:rsidRPr="007D500E" w:rsidRDefault="005B26DC" w:rsidP="007879AA">
      <w:pPr>
        <w:rPr>
          <w:color w:val="FF0000"/>
        </w:rPr>
      </w:pPr>
      <w:r w:rsidRPr="007D500E">
        <w:rPr>
          <w:color w:val="FF0000"/>
        </w:rPr>
        <w:t xml:space="preserve">        3. blood bank </w:t>
      </w:r>
    </w:p>
    <w:p w14:paraId="01B36452" w14:textId="6CB1F1E7" w:rsidR="005B26DC" w:rsidRPr="007D500E" w:rsidRDefault="005B26DC" w:rsidP="005B26DC">
      <w:pPr>
        <w:ind w:left="720"/>
        <w:rPr>
          <w:color w:val="FF0000"/>
        </w:rPr>
      </w:pPr>
      <w:r w:rsidRPr="007D500E">
        <w:rPr>
          <w:color w:val="FF0000"/>
        </w:rPr>
        <w:t>Blood list:</w:t>
      </w:r>
      <w:r w:rsidR="00EE6166" w:rsidRPr="007D500E">
        <w:rPr>
          <w:color w:val="FF0000"/>
        </w:rPr>
        <w:t xml:space="preserve"> </w:t>
      </w:r>
      <w:r w:rsidR="00A40713" w:rsidRPr="007D500E">
        <w:rPr>
          <w:color w:val="FF0000"/>
        </w:rPr>
        <w:t>what and how much blood store in blood bank</w:t>
      </w:r>
    </w:p>
    <w:p w14:paraId="65B959D8" w14:textId="22718C5C" w:rsidR="005B26DC" w:rsidRPr="007D500E" w:rsidRDefault="005B26DC" w:rsidP="005B26DC">
      <w:pPr>
        <w:ind w:left="720"/>
        <w:rPr>
          <w:color w:val="FF0000"/>
        </w:rPr>
      </w:pPr>
      <w:r w:rsidRPr="007D500E">
        <w:rPr>
          <w:color w:val="FF0000"/>
        </w:rPr>
        <w:t>Doner list</w:t>
      </w:r>
      <w:r w:rsidR="00A40713" w:rsidRPr="007D500E">
        <w:rPr>
          <w:color w:val="FF0000"/>
        </w:rPr>
        <w:t xml:space="preserve">: blood doner list </w:t>
      </w:r>
    </w:p>
    <w:p w14:paraId="28980EC2" w14:textId="7189894E" w:rsidR="005B26DC" w:rsidRPr="007D500E" w:rsidRDefault="005B26DC" w:rsidP="005B26DC">
      <w:pPr>
        <w:rPr>
          <w:color w:val="FF0000"/>
        </w:rPr>
      </w:pPr>
      <w:r w:rsidRPr="007D500E">
        <w:rPr>
          <w:color w:val="FF0000"/>
        </w:rPr>
        <w:t xml:space="preserve">              Add doner</w:t>
      </w:r>
      <w:r w:rsidR="00A40713" w:rsidRPr="007D500E">
        <w:rPr>
          <w:color w:val="FF0000"/>
        </w:rPr>
        <w:t>: add new donor in list</w:t>
      </w:r>
    </w:p>
    <w:p w14:paraId="2F82191A" w14:textId="01239C1E" w:rsidR="002362F7" w:rsidRDefault="002362F7" w:rsidP="007879AA">
      <w:r>
        <w:t xml:space="preserve">     Stuff</w:t>
      </w:r>
    </w:p>
    <w:p w14:paraId="4E28CB6B" w14:textId="72D974E0" w:rsidR="00FB7B7F" w:rsidRDefault="00FB7B7F" w:rsidP="00FB7B7F">
      <w:pPr>
        <w:pStyle w:val="ListParagraph"/>
        <w:numPr>
          <w:ilvl w:val="0"/>
          <w:numId w:val="5"/>
        </w:numPr>
      </w:pPr>
      <w:r>
        <w:t xml:space="preserve">Patient list: - all patient information, payment information, can be edit </w:t>
      </w:r>
    </w:p>
    <w:p w14:paraId="376672B5" w14:textId="03BC2A13" w:rsidR="00FB7B7F" w:rsidRDefault="00FB7B7F" w:rsidP="00FB7B7F">
      <w:pPr>
        <w:pStyle w:val="ListParagraph"/>
        <w:numPr>
          <w:ilvl w:val="0"/>
          <w:numId w:val="5"/>
        </w:numPr>
      </w:pPr>
      <w:r>
        <w:t xml:space="preserve">Payment: - </w:t>
      </w:r>
    </w:p>
    <w:p w14:paraId="4548B8C7" w14:textId="0438831C" w:rsidR="00FB7B7F" w:rsidRDefault="00FB7B7F" w:rsidP="00FB7B7F">
      <w:pPr>
        <w:pStyle w:val="ListParagraph"/>
        <w:numPr>
          <w:ilvl w:val="0"/>
          <w:numId w:val="6"/>
        </w:numPr>
      </w:pPr>
      <w:r>
        <w:t xml:space="preserve">Payment list </w:t>
      </w:r>
    </w:p>
    <w:p w14:paraId="070A898A" w14:textId="64A6C89B" w:rsidR="00FB7B7F" w:rsidRDefault="00FB7B7F" w:rsidP="00FB7B7F">
      <w:pPr>
        <w:pStyle w:val="ListParagraph"/>
        <w:numPr>
          <w:ilvl w:val="0"/>
          <w:numId w:val="6"/>
        </w:numPr>
      </w:pPr>
      <w:r>
        <w:t>Add payment</w:t>
      </w:r>
    </w:p>
    <w:p w14:paraId="6D6ADADE" w14:textId="2B7DDC7B" w:rsidR="00FB7B7F" w:rsidRDefault="00FB7B7F" w:rsidP="00FB7B7F">
      <w:r>
        <w:t xml:space="preserve">        3. expense</w:t>
      </w:r>
    </w:p>
    <w:p w14:paraId="16801D4C" w14:textId="0F8F72F2" w:rsidR="00FB7B7F" w:rsidRDefault="00FB7B7F" w:rsidP="00FB7B7F">
      <w:pPr>
        <w:pStyle w:val="ListParagraph"/>
        <w:numPr>
          <w:ilvl w:val="0"/>
          <w:numId w:val="7"/>
        </w:numPr>
      </w:pPr>
      <w:r>
        <w:t>Expense list</w:t>
      </w:r>
      <w:r w:rsidR="00A40713">
        <w:t>: all medical lab expense list</w:t>
      </w:r>
    </w:p>
    <w:p w14:paraId="09753EEF" w14:textId="05E777C3" w:rsidR="00FB7B7F" w:rsidRDefault="00FB7B7F" w:rsidP="00FB7B7F">
      <w:pPr>
        <w:pStyle w:val="ListParagraph"/>
        <w:numPr>
          <w:ilvl w:val="0"/>
          <w:numId w:val="7"/>
        </w:numPr>
      </w:pPr>
      <w:r>
        <w:t xml:space="preserve">Add expense </w:t>
      </w:r>
    </w:p>
    <w:p w14:paraId="1BEA163C" w14:textId="1DA4FBB3" w:rsidR="00FB7B7F" w:rsidRDefault="00FB7B7F" w:rsidP="00FB7B7F">
      <w:r>
        <w:lastRenderedPageBreak/>
        <w:t xml:space="preserve">       4. financial report: - </w:t>
      </w:r>
    </w:p>
    <w:p w14:paraId="5D58B1D5" w14:textId="57A85F20" w:rsidR="00FB7B7F" w:rsidRDefault="00FB7B7F" w:rsidP="00FB7B7F">
      <w:pPr>
        <w:pStyle w:val="ListParagraph"/>
        <w:numPr>
          <w:ilvl w:val="1"/>
          <w:numId w:val="8"/>
        </w:numPr>
      </w:pPr>
      <w:r>
        <w:t xml:space="preserve">Final report list: </w:t>
      </w:r>
    </w:p>
    <w:p w14:paraId="0334679B" w14:textId="749279CB" w:rsidR="00FB7B7F" w:rsidRDefault="00FB7B7F" w:rsidP="00FB7B7F">
      <w:pPr>
        <w:pStyle w:val="ListParagraph"/>
        <w:numPr>
          <w:ilvl w:val="1"/>
          <w:numId w:val="8"/>
        </w:numPr>
      </w:pPr>
      <w:r>
        <w:t xml:space="preserve">Create financial report: </w:t>
      </w:r>
    </w:p>
    <w:p w14:paraId="233A0274" w14:textId="69BF2955" w:rsidR="00FB7B7F" w:rsidRDefault="00FB7B7F" w:rsidP="00FB7B7F">
      <w:r>
        <w:t xml:space="preserve">       5. inventory: </w:t>
      </w:r>
    </w:p>
    <w:p w14:paraId="0594DCA6" w14:textId="5C36F98D" w:rsidR="00FB7B7F" w:rsidRDefault="00FB7B7F" w:rsidP="00FB7B7F">
      <w:pPr>
        <w:pStyle w:val="ListParagraph"/>
        <w:numPr>
          <w:ilvl w:val="0"/>
          <w:numId w:val="9"/>
        </w:numPr>
      </w:pPr>
      <w:r>
        <w:t xml:space="preserve">Item list: </w:t>
      </w:r>
      <w:r w:rsidR="00A40713">
        <w:t>item that are available in medical lab</w:t>
      </w:r>
    </w:p>
    <w:p w14:paraId="65A1817C" w14:textId="6F1F4C88" w:rsidR="00FB7B7F" w:rsidRDefault="00FB7B7F" w:rsidP="00FB7B7F">
      <w:pPr>
        <w:pStyle w:val="ListParagraph"/>
        <w:numPr>
          <w:ilvl w:val="0"/>
          <w:numId w:val="9"/>
        </w:numPr>
      </w:pPr>
      <w:r>
        <w:t xml:space="preserve">Add new item  </w:t>
      </w:r>
    </w:p>
    <w:p w14:paraId="4E915245" w14:textId="15BEB1F4" w:rsidR="00FB7B7F" w:rsidRDefault="00FB7B7F" w:rsidP="00FB7B7F">
      <w:r>
        <w:t xml:space="preserve">         </w:t>
      </w:r>
    </w:p>
    <w:p w14:paraId="59360F59" w14:textId="0D3459F1" w:rsidR="007879AA" w:rsidRDefault="007879AA" w:rsidP="007879AA">
      <w:r>
        <w:t xml:space="preserve">         </w:t>
      </w:r>
      <w:r w:rsidR="00FB7B7F">
        <w:t xml:space="preserve">6. invoice: </w:t>
      </w:r>
    </w:p>
    <w:p w14:paraId="7551F0AC" w14:textId="7BF1661D" w:rsidR="00FB7B7F" w:rsidRDefault="00FB7B7F" w:rsidP="00FB7B7F">
      <w:pPr>
        <w:pStyle w:val="ListParagraph"/>
        <w:numPr>
          <w:ilvl w:val="0"/>
          <w:numId w:val="10"/>
        </w:numPr>
      </w:pPr>
      <w:r>
        <w:t xml:space="preserve">Create invoice </w:t>
      </w:r>
    </w:p>
    <w:p w14:paraId="511969DD" w14:textId="453039C0" w:rsidR="00FB7B7F" w:rsidRDefault="00FB7B7F" w:rsidP="00FB7B7F">
      <w:pPr>
        <w:pStyle w:val="ListParagraph"/>
        <w:numPr>
          <w:ilvl w:val="0"/>
          <w:numId w:val="10"/>
        </w:numPr>
      </w:pPr>
      <w:r>
        <w:t>Invoice list;</w:t>
      </w:r>
    </w:p>
    <w:p w14:paraId="1BEB2266" w14:textId="77777777" w:rsidR="00A40713" w:rsidRDefault="00A40713" w:rsidP="00A40713">
      <w:r>
        <w:t xml:space="preserve">       7. appointment: </w:t>
      </w:r>
    </w:p>
    <w:p w14:paraId="657F9CB4" w14:textId="0966D82F" w:rsidR="00F2304F" w:rsidRDefault="00A40713" w:rsidP="00A40713">
      <w:r>
        <w:t xml:space="preserve">              Appointment list: only see when appointment is booked.</w:t>
      </w:r>
      <w:r w:rsidR="00F2304F">
        <w:t xml:space="preserve">    </w:t>
      </w:r>
    </w:p>
    <w:p w14:paraId="05CF8DE3" w14:textId="77777777" w:rsidR="00763327" w:rsidRDefault="00F2304F" w:rsidP="00763327">
      <w:r>
        <w:t xml:space="preserve">          </w:t>
      </w:r>
      <w:r w:rsidR="005B26DC">
        <w:t xml:space="preserve">Admin: </w:t>
      </w:r>
    </w:p>
    <w:p w14:paraId="15BD1E7C" w14:textId="48627FD9" w:rsidR="005B26DC" w:rsidRDefault="005B26DC" w:rsidP="00763327">
      <w:r>
        <w:t xml:space="preserve">  Patient list: - all patient information, payment information, can be edit </w:t>
      </w:r>
    </w:p>
    <w:p w14:paraId="1347363E" w14:textId="09B5EAFE" w:rsidR="005B26DC" w:rsidRDefault="00763327" w:rsidP="00763327">
      <w:r>
        <w:t xml:space="preserve">    </w:t>
      </w:r>
      <w:r w:rsidR="005B26DC">
        <w:t xml:space="preserve">Payment: - </w:t>
      </w:r>
    </w:p>
    <w:p w14:paraId="2DF8AF08" w14:textId="77777777" w:rsidR="005B26DC" w:rsidRDefault="005B26DC" w:rsidP="005B26DC">
      <w:pPr>
        <w:pStyle w:val="ListParagraph"/>
        <w:numPr>
          <w:ilvl w:val="0"/>
          <w:numId w:val="6"/>
        </w:numPr>
      </w:pPr>
      <w:r>
        <w:t xml:space="preserve">Payment list </w:t>
      </w:r>
    </w:p>
    <w:p w14:paraId="385F9CD3" w14:textId="77777777" w:rsidR="005B26DC" w:rsidRDefault="005B26DC" w:rsidP="005B26DC">
      <w:pPr>
        <w:pStyle w:val="ListParagraph"/>
        <w:numPr>
          <w:ilvl w:val="0"/>
          <w:numId w:val="6"/>
        </w:numPr>
      </w:pPr>
      <w:r>
        <w:t>Add payment</w:t>
      </w:r>
    </w:p>
    <w:p w14:paraId="4710191A" w14:textId="295BE4C7" w:rsidR="005B26DC" w:rsidRDefault="005B26DC" w:rsidP="005B26DC">
      <w:r>
        <w:t xml:space="preserve">         expense</w:t>
      </w:r>
    </w:p>
    <w:p w14:paraId="4F9FDB1A" w14:textId="77777777" w:rsidR="005B26DC" w:rsidRDefault="005B26DC" w:rsidP="005B26DC">
      <w:pPr>
        <w:pStyle w:val="ListParagraph"/>
        <w:numPr>
          <w:ilvl w:val="0"/>
          <w:numId w:val="7"/>
        </w:numPr>
      </w:pPr>
      <w:r>
        <w:t xml:space="preserve">Expense list </w:t>
      </w:r>
    </w:p>
    <w:p w14:paraId="42A55A6C" w14:textId="77777777" w:rsidR="005B26DC" w:rsidRDefault="005B26DC" w:rsidP="005B26DC">
      <w:pPr>
        <w:pStyle w:val="ListParagraph"/>
        <w:numPr>
          <w:ilvl w:val="0"/>
          <w:numId w:val="7"/>
        </w:numPr>
      </w:pPr>
      <w:r>
        <w:t xml:space="preserve">Add expense </w:t>
      </w:r>
    </w:p>
    <w:p w14:paraId="5C8AC33D" w14:textId="363F0774" w:rsidR="005B26DC" w:rsidRDefault="005B26DC" w:rsidP="005B26DC">
      <w:r>
        <w:t xml:space="preserve">        financial report: - </w:t>
      </w:r>
    </w:p>
    <w:p w14:paraId="5270EB7A" w14:textId="77777777" w:rsidR="005B26DC" w:rsidRDefault="005B26DC" w:rsidP="005B26DC">
      <w:pPr>
        <w:pStyle w:val="ListParagraph"/>
        <w:numPr>
          <w:ilvl w:val="1"/>
          <w:numId w:val="8"/>
        </w:numPr>
      </w:pPr>
      <w:r>
        <w:t xml:space="preserve">Final report list: </w:t>
      </w:r>
    </w:p>
    <w:p w14:paraId="51068BE0" w14:textId="77777777" w:rsidR="005B26DC" w:rsidRDefault="005B26DC" w:rsidP="005B26DC">
      <w:pPr>
        <w:pStyle w:val="ListParagraph"/>
        <w:numPr>
          <w:ilvl w:val="1"/>
          <w:numId w:val="8"/>
        </w:numPr>
      </w:pPr>
      <w:r>
        <w:t xml:space="preserve">Create financial report: </w:t>
      </w:r>
    </w:p>
    <w:p w14:paraId="0330E114" w14:textId="4AAB7BF3" w:rsidR="005B26DC" w:rsidRDefault="005B26DC" w:rsidP="005B26DC">
      <w:r>
        <w:t xml:space="preserve">        inventory: </w:t>
      </w:r>
    </w:p>
    <w:p w14:paraId="0537616F" w14:textId="77777777" w:rsidR="005B26DC" w:rsidRDefault="005B26DC" w:rsidP="005B26DC">
      <w:pPr>
        <w:pStyle w:val="ListParagraph"/>
        <w:numPr>
          <w:ilvl w:val="0"/>
          <w:numId w:val="9"/>
        </w:numPr>
      </w:pPr>
      <w:r>
        <w:t xml:space="preserve">Item list: </w:t>
      </w:r>
    </w:p>
    <w:p w14:paraId="38A19666" w14:textId="77777777" w:rsidR="005B26DC" w:rsidRDefault="005B26DC" w:rsidP="005B26DC">
      <w:pPr>
        <w:pStyle w:val="ListParagraph"/>
        <w:numPr>
          <w:ilvl w:val="0"/>
          <w:numId w:val="9"/>
        </w:numPr>
      </w:pPr>
      <w:r>
        <w:t xml:space="preserve">Add new item  </w:t>
      </w:r>
    </w:p>
    <w:p w14:paraId="12F8CB7D" w14:textId="559ABC51" w:rsidR="00763327" w:rsidRDefault="005B26DC" w:rsidP="00763327">
      <w:r>
        <w:t xml:space="preserve">        </w:t>
      </w:r>
      <w:r w:rsidR="00763327">
        <w:t xml:space="preserve">blood </w:t>
      </w:r>
      <w:r w:rsidR="00A3553E">
        <w:t>bank:</w:t>
      </w:r>
    </w:p>
    <w:p w14:paraId="6DA3439D" w14:textId="77777777" w:rsidR="00763327" w:rsidRDefault="00763327" w:rsidP="00763327">
      <w:pPr>
        <w:pStyle w:val="ListParagraph"/>
        <w:numPr>
          <w:ilvl w:val="1"/>
          <w:numId w:val="12"/>
        </w:numPr>
      </w:pPr>
      <w:r>
        <w:t>Blood list:</w:t>
      </w:r>
    </w:p>
    <w:p w14:paraId="2B65C9A2" w14:textId="77777777" w:rsidR="00763327" w:rsidRDefault="00763327" w:rsidP="00763327">
      <w:pPr>
        <w:pStyle w:val="ListParagraph"/>
        <w:numPr>
          <w:ilvl w:val="1"/>
          <w:numId w:val="12"/>
        </w:numPr>
      </w:pPr>
      <w:r>
        <w:t>Doner list</w:t>
      </w:r>
    </w:p>
    <w:p w14:paraId="7AF51F65" w14:textId="613C1242" w:rsidR="00763327" w:rsidRDefault="00763327" w:rsidP="00763327">
      <w:pPr>
        <w:pStyle w:val="ListParagraph"/>
        <w:numPr>
          <w:ilvl w:val="0"/>
          <w:numId w:val="12"/>
        </w:numPr>
      </w:pPr>
      <w:r>
        <w:t xml:space="preserve"> Add doner</w:t>
      </w:r>
    </w:p>
    <w:p w14:paraId="2A13A4EF" w14:textId="28C253D6" w:rsidR="005B26DC" w:rsidRDefault="005B26DC" w:rsidP="005B26DC"/>
    <w:p w14:paraId="4EAB1FDE" w14:textId="09F4FEFC" w:rsidR="005B26DC" w:rsidRDefault="005B26DC" w:rsidP="005B26DC">
      <w:r>
        <w:t xml:space="preserve">         invoice: </w:t>
      </w:r>
    </w:p>
    <w:p w14:paraId="15F26696" w14:textId="77777777" w:rsidR="005B26DC" w:rsidRDefault="005B26DC" w:rsidP="005B26DC">
      <w:pPr>
        <w:pStyle w:val="ListParagraph"/>
        <w:numPr>
          <w:ilvl w:val="0"/>
          <w:numId w:val="10"/>
        </w:numPr>
      </w:pPr>
      <w:r>
        <w:lastRenderedPageBreak/>
        <w:t xml:space="preserve">Create invoice </w:t>
      </w:r>
    </w:p>
    <w:p w14:paraId="0F56414B" w14:textId="16E6C2A5" w:rsidR="005B26DC" w:rsidRDefault="005B26DC" w:rsidP="005B26DC">
      <w:pPr>
        <w:pStyle w:val="ListParagraph"/>
        <w:numPr>
          <w:ilvl w:val="0"/>
          <w:numId w:val="10"/>
        </w:numPr>
      </w:pPr>
      <w:r>
        <w:t>Invoice list;</w:t>
      </w:r>
    </w:p>
    <w:p w14:paraId="2DC5F727" w14:textId="11EB665F" w:rsidR="00763327" w:rsidRDefault="00763327" w:rsidP="00763327">
      <w:r>
        <w:t xml:space="preserve">   Appointment </w:t>
      </w:r>
    </w:p>
    <w:p w14:paraId="396DCA5E" w14:textId="7262F0FF" w:rsidR="005B26DC" w:rsidRDefault="00763327" w:rsidP="001A7AC4">
      <w:r>
        <w:t xml:space="preserve">       Add appointment for taking test: </w:t>
      </w:r>
    </w:p>
    <w:p w14:paraId="58C4492B" w14:textId="799D4FE6" w:rsidR="00763327" w:rsidRDefault="00763327" w:rsidP="001A7AC4">
      <w:r>
        <w:t xml:space="preserve">        Appointment list</w:t>
      </w:r>
    </w:p>
    <w:p w14:paraId="230F20B8" w14:textId="014EDBE6" w:rsidR="00763327" w:rsidRDefault="00763327" w:rsidP="001A7AC4">
      <w:r>
        <w:t xml:space="preserve">        Appointment request</w:t>
      </w:r>
    </w:p>
    <w:p w14:paraId="54947F27" w14:textId="77777777" w:rsidR="00763327" w:rsidRDefault="00763327" w:rsidP="001A7AC4">
      <w:r>
        <w:t>Human resources:</w:t>
      </w:r>
    </w:p>
    <w:p w14:paraId="1B73E6A5" w14:textId="77777777" w:rsidR="00763327" w:rsidRDefault="00763327" w:rsidP="001A7AC4">
      <w:r>
        <w:t xml:space="preserve">   Stuff </w:t>
      </w:r>
    </w:p>
    <w:p w14:paraId="2626477F" w14:textId="77777777" w:rsidR="00763327" w:rsidRDefault="00763327" w:rsidP="00763327">
      <w:r>
        <w:t>Laboratorian</w:t>
      </w:r>
    </w:p>
    <w:p w14:paraId="56258808" w14:textId="455CF929" w:rsidR="005B26DC" w:rsidRDefault="005B26DC" w:rsidP="001A7AC4">
      <w:r>
        <w:t xml:space="preserve">      </w:t>
      </w:r>
    </w:p>
    <w:p w14:paraId="4C428284" w14:textId="30D985D8" w:rsidR="0019033F" w:rsidRDefault="005B26DC" w:rsidP="001A7AC4">
      <w:r>
        <w:t xml:space="preserve">               </w:t>
      </w:r>
    </w:p>
    <w:p w14:paraId="23F0833E" w14:textId="5CE797D8" w:rsidR="0019033F" w:rsidRDefault="0019033F" w:rsidP="001A7AC4"/>
    <w:p w14:paraId="3BB92DC2" w14:textId="4A1D41B8" w:rsidR="0019033F" w:rsidRDefault="0019033F" w:rsidP="001A7AC4"/>
    <w:p w14:paraId="5F6F0C4E" w14:textId="71FE0A21" w:rsidR="0019033F" w:rsidRDefault="0019033F" w:rsidP="0019033F">
      <w:pPr>
        <w:pStyle w:val="ListParagraph"/>
        <w:numPr>
          <w:ilvl w:val="0"/>
          <w:numId w:val="13"/>
        </w:numPr>
      </w:pPr>
      <w:r>
        <w:t>Human resource management</w:t>
      </w:r>
    </w:p>
    <w:p w14:paraId="0F96C492" w14:textId="745577D0" w:rsidR="0019033F" w:rsidRDefault="00213889" w:rsidP="0019033F">
      <w:pPr>
        <w:pStyle w:val="ListParagraph"/>
        <w:numPr>
          <w:ilvl w:val="0"/>
          <w:numId w:val="13"/>
        </w:numPr>
      </w:pPr>
      <w:r>
        <w:t>Appointment Booking for test</w:t>
      </w:r>
    </w:p>
    <w:p w14:paraId="0F6CA36E" w14:textId="5474E97F" w:rsidR="00213889" w:rsidRDefault="00213889" w:rsidP="0019033F">
      <w:pPr>
        <w:pStyle w:val="ListParagraph"/>
        <w:numPr>
          <w:ilvl w:val="0"/>
          <w:numId w:val="13"/>
        </w:numPr>
      </w:pPr>
      <w:r>
        <w:t xml:space="preserve">Monthly </w:t>
      </w:r>
      <w:r w:rsidR="00E140AF">
        <w:t>Income report (financial report)</w:t>
      </w:r>
    </w:p>
    <w:p w14:paraId="316AAD17" w14:textId="4F1D8B30" w:rsidR="00E140AF" w:rsidRDefault="00E140AF" w:rsidP="0019033F">
      <w:pPr>
        <w:pStyle w:val="ListParagraph"/>
        <w:numPr>
          <w:ilvl w:val="0"/>
          <w:numId w:val="13"/>
        </w:numPr>
      </w:pPr>
      <w:r>
        <w:t>Generate Invoice</w:t>
      </w:r>
    </w:p>
    <w:p w14:paraId="3B719059" w14:textId="32B24879" w:rsidR="00E140AF" w:rsidRDefault="00E140AF" w:rsidP="0019033F">
      <w:pPr>
        <w:pStyle w:val="ListParagraph"/>
        <w:numPr>
          <w:ilvl w:val="0"/>
          <w:numId w:val="13"/>
        </w:numPr>
      </w:pPr>
      <w:r>
        <w:t>Online payment system</w:t>
      </w:r>
    </w:p>
    <w:p w14:paraId="2A7B738A" w14:textId="47C3D921" w:rsidR="001E1B15" w:rsidRDefault="001E1B15" w:rsidP="001E1B15">
      <w:pPr>
        <w:pStyle w:val="ListParagraph"/>
        <w:numPr>
          <w:ilvl w:val="0"/>
          <w:numId w:val="13"/>
        </w:numPr>
      </w:pPr>
      <w:r>
        <w:t>Blood Donation (Optional)</w:t>
      </w:r>
    </w:p>
    <w:p w14:paraId="3F6DA27A" w14:textId="36BB3DC9" w:rsidR="001E1B15" w:rsidRDefault="001E1B15" w:rsidP="001E1B15"/>
    <w:p w14:paraId="483E23CE" w14:textId="56C33645" w:rsidR="001E1B15" w:rsidRDefault="001E1B15" w:rsidP="001E1B15">
      <w:r>
        <w:t xml:space="preserve">User roles: Admin, Staff, patient, </w:t>
      </w:r>
      <w:proofErr w:type="spellStart"/>
      <w:r w:rsidR="002C11DE">
        <w:t>lab_staff</w:t>
      </w:r>
      <w:proofErr w:type="spellEnd"/>
    </w:p>
    <w:p w14:paraId="18AB4D35" w14:textId="7B01EAB2" w:rsidR="005B6F63" w:rsidRDefault="005B6F63" w:rsidP="001E1B15"/>
    <w:p w14:paraId="16D7A047" w14:textId="1BAC8F37" w:rsidR="005065CD" w:rsidRDefault="005065CD" w:rsidP="005065CD"/>
    <w:p w14:paraId="45FEF3D1" w14:textId="60DC73AA" w:rsidR="00D34FBD" w:rsidRDefault="00D34FBD" w:rsidP="005065CD"/>
    <w:p w14:paraId="044E1954" w14:textId="432E5374" w:rsidR="00D34FBD" w:rsidRDefault="00D34FBD" w:rsidP="005065CD"/>
    <w:p w14:paraId="63445BDC" w14:textId="5084F524" w:rsidR="00D34FBD" w:rsidRDefault="00D34FBD" w:rsidP="005065CD"/>
    <w:p w14:paraId="17BD4756" w14:textId="53667F3D" w:rsidR="00D34FBD" w:rsidRDefault="00D34FBD" w:rsidP="005065CD"/>
    <w:p w14:paraId="1E2C2E90" w14:textId="20031744" w:rsidR="00D34FBD" w:rsidRDefault="00D34FBD" w:rsidP="005065CD"/>
    <w:p w14:paraId="31A05416" w14:textId="6EC6954C" w:rsidR="00D34FBD" w:rsidRDefault="00D34FBD" w:rsidP="005065CD"/>
    <w:p w14:paraId="535A857C" w14:textId="52BFD012" w:rsidR="00D34FBD" w:rsidRDefault="00D34FBD" w:rsidP="005065CD"/>
    <w:p w14:paraId="239E1D34" w14:textId="03D3257E" w:rsidR="00D34FBD" w:rsidRDefault="00D34FBD" w:rsidP="005065CD"/>
    <w:p w14:paraId="5651FED5" w14:textId="22AA03BA" w:rsidR="00D34FBD" w:rsidRDefault="00D34FBD" w:rsidP="005065CD"/>
    <w:p w14:paraId="7AE656C6" w14:textId="77777777" w:rsidR="00D34FBD" w:rsidRDefault="00D34FBD" w:rsidP="00D34FBD"/>
    <w:p w14:paraId="719BDF7D" w14:textId="77777777" w:rsidR="00D34FBD" w:rsidRDefault="00D34FBD" w:rsidP="00D34FBD"/>
    <w:p w14:paraId="03D9BE77" w14:textId="77777777" w:rsidR="00D34FBD" w:rsidRPr="005B6F63" w:rsidRDefault="00D34FBD" w:rsidP="00D34FBD">
      <w:pPr>
        <w:rPr>
          <w:b/>
          <w:bCs/>
        </w:rPr>
      </w:pPr>
      <w:r w:rsidRPr="005B6F63">
        <w:rPr>
          <w:b/>
          <w:bCs/>
        </w:rPr>
        <w:t xml:space="preserve">Admin: </w:t>
      </w:r>
    </w:p>
    <w:p w14:paraId="536C9F0A" w14:textId="77777777" w:rsidR="00D34FBD" w:rsidRPr="00A010DC" w:rsidRDefault="00D34FBD" w:rsidP="00D34FBD">
      <w:pPr>
        <w:pStyle w:val="ListParagraph"/>
        <w:numPr>
          <w:ilvl w:val="0"/>
          <w:numId w:val="14"/>
        </w:numPr>
        <w:rPr>
          <w:color w:val="70AD47" w:themeColor="accent6"/>
        </w:rPr>
      </w:pPr>
      <w:proofErr w:type="spellStart"/>
      <w:r w:rsidRPr="00A010DC">
        <w:rPr>
          <w:color w:val="70AD47" w:themeColor="accent6"/>
        </w:rPr>
        <w:t>Hr</w:t>
      </w:r>
      <w:proofErr w:type="spellEnd"/>
      <w:r w:rsidRPr="00A010DC">
        <w:rPr>
          <w:color w:val="70AD47" w:themeColor="accent6"/>
        </w:rPr>
        <w:t xml:space="preserve">, management </w:t>
      </w:r>
    </w:p>
    <w:p w14:paraId="091E2B3D" w14:textId="77777777" w:rsidR="00D34FBD" w:rsidRPr="00A010DC" w:rsidRDefault="00D34FBD" w:rsidP="00D34FBD">
      <w:pPr>
        <w:pStyle w:val="ListParagraph"/>
        <w:numPr>
          <w:ilvl w:val="2"/>
          <w:numId w:val="8"/>
        </w:numPr>
        <w:rPr>
          <w:color w:val="70AD47" w:themeColor="accent6"/>
        </w:rPr>
      </w:pPr>
      <w:r w:rsidRPr="00A010DC">
        <w:rPr>
          <w:color w:val="70AD47" w:themeColor="accent6"/>
        </w:rPr>
        <w:t>Add, Edit, delete user (1 day)</w:t>
      </w:r>
    </w:p>
    <w:p w14:paraId="656D6626" w14:textId="77777777" w:rsidR="00D34FBD" w:rsidRDefault="00D34FBD" w:rsidP="00D34FBD">
      <w:pPr>
        <w:pStyle w:val="ListParagraph"/>
        <w:numPr>
          <w:ilvl w:val="0"/>
          <w:numId w:val="14"/>
        </w:numPr>
      </w:pPr>
      <w:r>
        <w:t>Lab Test (CRUD)</w:t>
      </w:r>
    </w:p>
    <w:p w14:paraId="30F4B957" w14:textId="77777777" w:rsidR="00D34FBD" w:rsidRDefault="00D34FBD" w:rsidP="00D34FBD">
      <w:pPr>
        <w:pStyle w:val="ListParagraph"/>
        <w:numPr>
          <w:ilvl w:val="2"/>
          <w:numId w:val="8"/>
        </w:numPr>
      </w:pPr>
      <w:r>
        <w:t xml:space="preserve">Set Time limit for test </w:t>
      </w:r>
    </w:p>
    <w:p w14:paraId="377709E9" w14:textId="77777777" w:rsidR="00D34FBD" w:rsidRDefault="00D34FBD" w:rsidP="00D34FBD">
      <w:pPr>
        <w:pStyle w:val="ListParagraph"/>
        <w:numPr>
          <w:ilvl w:val="0"/>
          <w:numId w:val="14"/>
        </w:numPr>
      </w:pPr>
      <w:r>
        <w:t>Monthly report</w:t>
      </w:r>
    </w:p>
    <w:p w14:paraId="6CC3F82C" w14:textId="77777777" w:rsidR="00D34FBD" w:rsidRDefault="00D34FBD" w:rsidP="00D34FBD">
      <w:pPr>
        <w:pStyle w:val="ListParagraph"/>
        <w:numPr>
          <w:ilvl w:val="2"/>
          <w:numId w:val="8"/>
        </w:numPr>
      </w:pPr>
      <w:r>
        <w:t xml:space="preserve">Add salary for staff and </w:t>
      </w:r>
      <w:proofErr w:type="spellStart"/>
      <w:r>
        <w:t>lab_staff</w:t>
      </w:r>
      <w:proofErr w:type="spellEnd"/>
      <w:r>
        <w:t xml:space="preserve"> </w:t>
      </w:r>
    </w:p>
    <w:p w14:paraId="3514A998" w14:textId="77777777" w:rsidR="00D34FBD" w:rsidRDefault="00D34FBD" w:rsidP="00D34FBD">
      <w:pPr>
        <w:pStyle w:val="ListParagraph"/>
        <w:numPr>
          <w:ilvl w:val="2"/>
          <w:numId w:val="8"/>
        </w:numPr>
      </w:pPr>
      <w:r>
        <w:t xml:space="preserve">Show income </w:t>
      </w:r>
    </w:p>
    <w:p w14:paraId="6F5DC1F2" w14:textId="3B605A96" w:rsidR="00D34FBD" w:rsidRDefault="00D34FBD" w:rsidP="005065CD"/>
    <w:p w14:paraId="5E6C23EE" w14:textId="70876FC4" w:rsidR="005065CD" w:rsidRDefault="005065CD" w:rsidP="005065CD">
      <w:r>
        <w:t>Patient:</w:t>
      </w:r>
    </w:p>
    <w:p w14:paraId="57F745A4" w14:textId="3ABA31DC" w:rsidR="005065CD" w:rsidRPr="005065CD" w:rsidRDefault="005065CD" w:rsidP="005065CD">
      <w:pPr>
        <w:pStyle w:val="ListParagraph"/>
        <w:numPr>
          <w:ilvl w:val="0"/>
          <w:numId w:val="14"/>
        </w:numPr>
        <w:rPr>
          <w:color w:val="FF0000"/>
        </w:rPr>
      </w:pPr>
      <w:r w:rsidRPr="005065CD">
        <w:rPr>
          <w:color w:val="FF0000"/>
        </w:rPr>
        <w:t xml:space="preserve">Book appointment </w:t>
      </w:r>
    </w:p>
    <w:p w14:paraId="14179F83" w14:textId="210299FB" w:rsidR="005065CD" w:rsidRPr="005065CD" w:rsidRDefault="005065CD" w:rsidP="005065CD">
      <w:pPr>
        <w:pStyle w:val="ListParagraph"/>
        <w:numPr>
          <w:ilvl w:val="0"/>
          <w:numId w:val="14"/>
        </w:numPr>
        <w:rPr>
          <w:color w:val="FF0000"/>
        </w:rPr>
      </w:pPr>
      <w:r>
        <w:t>Online payment system</w:t>
      </w:r>
      <w:r w:rsidRPr="005065CD">
        <w:rPr>
          <w:color w:val="FF0000"/>
        </w:rPr>
        <w:t xml:space="preserve"> </w:t>
      </w:r>
    </w:p>
    <w:p w14:paraId="3887C818" w14:textId="665CA01E" w:rsidR="005065CD" w:rsidRDefault="005065CD" w:rsidP="005065CD">
      <w:pPr>
        <w:pStyle w:val="ListParagraph"/>
        <w:numPr>
          <w:ilvl w:val="0"/>
          <w:numId w:val="14"/>
        </w:numPr>
        <w:rPr>
          <w:color w:val="FF0000"/>
        </w:rPr>
      </w:pPr>
      <w:r w:rsidRPr="005065CD">
        <w:rPr>
          <w:color w:val="FF0000"/>
        </w:rPr>
        <w:t>Generate invoice</w:t>
      </w:r>
    </w:p>
    <w:p w14:paraId="0A778627" w14:textId="294ABE5A" w:rsidR="005065CD" w:rsidRDefault="005065CD" w:rsidP="005065CD">
      <w:pPr>
        <w:rPr>
          <w:color w:val="FF0000"/>
        </w:rPr>
      </w:pPr>
    </w:p>
    <w:p w14:paraId="33755125" w14:textId="36B6D91A" w:rsidR="005065CD" w:rsidRDefault="005065CD" w:rsidP="005065CD">
      <w:pPr>
        <w:rPr>
          <w:color w:val="FF0000"/>
        </w:rPr>
      </w:pPr>
    </w:p>
    <w:p w14:paraId="787D07E7" w14:textId="6194AF41" w:rsidR="005065CD" w:rsidRDefault="002C11DE" w:rsidP="005065CD">
      <w:proofErr w:type="spellStart"/>
      <w:r>
        <w:t>lab_staff</w:t>
      </w:r>
      <w:proofErr w:type="spellEnd"/>
      <w:r w:rsidR="005065CD">
        <w:t xml:space="preserve"> </w:t>
      </w:r>
    </w:p>
    <w:p w14:paraId="00771666" w14:textId="6D730AD2" w:rsidR="005065CD" w:rsidRPr="005065CD" w:rsidRDefault="005065CD" w:rsidP="005065CD">
      <w:pPr>
        <w:pStyle w:val="ListParagraph"/>
        <w:numPr>
          <w:ilvl w:val="0"/>
          <w:numId w:val="14"/>
        </w:numPr>
        <w:rPr>
          <w:color w:val="000000" w:themeColor="text1"/>
        </w:rPr>
      </w:pPr>
      <w:r>
        <w:rPr>
          <w:color w:val="000000" w:themeColor="text1"/>
        </w:rPr>
        <w:t>Show lab test table (payment status, which test, patient phone, report status, report)</w:t>
      </w:r>
    </w:p>
    <w:p w14:paraId="5B016BD2" w14:textId="77766F56" w:rsidR="005065CD" w:rsidRDefault="005065CD" w:rsidP="005065CD">
      <w:pPr>
        <w:pStyle w:val="ListParagraph"/>
        <w:numPr>
          <w:ilvl w:val="0"/>
          <w:numId w:val="14"/>
        </w:numPr>
        <w:rPr>
          <w:color w:val="000000" w:themeColor="text1"/>
        </w:rPr>
      </w:pPr>
      <w:r>
        <w:rPr>
          <w:color w:val="000000" w:themeColor="text1"/>
        </w:rPr>
        <w:t xml:space="preserve">Generate report (PDF) </w:t>
      </w:r>
    </w:p>
    <w:p w14:paraId="159A255D" w14:textId="717313E5" w:rsidR="005065CD" w:rsidRDefault="005065CD" w:rsidP="005065CD">
      <w:pPr>
        <w:pStyle w:val="ListParagraph"/>
        <w:numPr>
          <w:ilvl w:val="2"/>
          <w:numId w:val="8"/>
        </w:numPr>
        <w:rPr>
          <w:color w:val="000000" w:themeColor="text1"/>
        </w:rPr>
      </w:pPr>
      <w:r>
        <w:rPr>
          <w:color w:val="000000" w:themeColor="text1"/>
        </w:rPr>
        <w:t>Upload pdf for each test</w:t>
      </w:r>
    </w:p>
    <w:p w14:paraId="66CF30E6" w14:textId="469D4E8E" w:rsidR="005065CD" w:rsidRDefault="005065CD" w:rsidP="005065CD">
      <w:pPr>
        <w:pStyle w:val="ListParagraph"/>
        <w:numPr>
          <w:ilvl w:val="2"/>
          <w:numId w:val="8"/>
        </w:numPr>
        <w:rPr>
          <w:color w:val="000000" w:themeColor="text1"/>
        </w:rPr>
      </w:pPr>
      <w:r>
        <w:rPr>
          <w:color w:val="000000" w:themeColor="text1"/>
        </w:rPr>
        <w:t>Send Email to user after report is uploaded</w:t>
      </w:r>
    </w:p>
    <w:p w14:paraId="06E85933" w14:textId="643E13D5" w:rsidR="005065CD" w:rsidRPr="005065CD" w:rsidRDefault="005065CD" w:rsidP="005065CD">
      <w:pPr>
        <w:pStyle w:val="ListParagraph"/>
        <w:numPr>
          <w:ilvl w:val="2"/>
          <w:numId w:val="8"/>
        </w:numPr>
        <w:rPr>
          <w:color w:val="000000" w:themeColor="text1"/>
        </w:rPr>
      </w:pPr>
      <w:r>
        <w:rPr>
          <w:color w:val="000000" w:themeColor="text1"/>
        </w:rPr>
        <w:t>Download pdf</w:t>
      </w:r>
    </w:p>
    <w:sectPr w:rsidR="005065CD" w:rsidRPr="00506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4F3B"/>
    <w:multiLevelType w:val="hybridMultilevel"/>
    <w:tmpl w:val="BC38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A6C4F8">
      <w:start w:val="1"/>
      <w:numFmt w:val="bullet"/>
      <w:lvlText w:val="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0737C"/>
    <w:multiLevelType w:val="hybridMultilevel"/>
    <w:tmpl w:val="252EC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5356D"/>
    <w:multiLevelType w:val="hybridMultilevel"/>
    <w:tmpl w:val="252EC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F4030"/>
    <w:multiLevelType w:val="hybridMultilevel"/>
    <w:tmpl w:val="7D7A1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60367"/>
    <w:multiLevelType w:val="hybridMultilevel"/>
    <w:tmpl w:val="F7A65D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824B2"/>
    <w:multiLevelType w:val="hybridMultilevel"/>
    <w:tmpl w:val="152C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E7E3A"/>
    <w:multiLevelType w:val="hybridMultilevel"/>
    <w:tmpl w:val="C03EB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1C1768"/>
    <w:multiLevelType w:val="hybridMultilevel"/>
    <w:tmpl w:val="2B34F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1F5FEE"/>
    <w:multiLevelType w:val="hybridMultilevel"/>
    <w:tmpl w:val="15723C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FA7F9E"/>
    <w:multiLevelType w:val="hybridMultilevel"/>
    <w:tmpl w:val="37FC4728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0" w15:restartNumberingAfterBreak="0">
    <w:nsid w:val="5D223673"/>
    <w:multiLevelType w:val="hybridMultilevel"/>
    <w:tmpl w:val="6644C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E2E36"/>
    <w:multiLevelType w:val="hybridMultilevel"/>
    <w:tmpl w:val="F4342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4F64E51"/>
    <w:multiLevelType w:val="hybridMultilevel"/>
    <w:tmpl w:val="8BB62722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3" w15:restartNumberingAfterBreak="0">
    <w:nsid w:val="7B070E56"/>
    <w:multiLevelType w:val="hybridMultilevel"/>
    <w:tmpl w:val="4F946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9"/>
  </w:num>
  <w:num w:numId="4">
    <w:abstractNumId w:val="2"/>
  </w:num>
  <w:num w:numId="5">
    <w:abstractNumId w:val="1"/>
  </w:num>
  <w:num w:numId="6">
    <w:abstractNumId w:val="11"/>
  </w:num>
  <w:num w:numId="7">
    <w:abstractNumId w:val="12"/>
  </w:num>
  <w:num w:numId="8">
    <w:abstractNumId w:val="0"/>
  </w:num>
  <w:num w:numId="9">
    <w:abstractNumId w:val="3"/>
  </w:num>
  <w:num w:numId="10">
    <w:abstractNumId w:val="5"/>
  </w:num>
  <w:num w:numId="11">
    <w:abstractNumId w:val="7"/>
  </w:num>
  <w:num w:numId="12">
    <w:abstractNumId w:val="13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jIwNTA0NDExMLNQ0lEKTi0uzszPAykwrAUAV5JrIywAAAA="/>
  </w:docVars>
  <w:rsids>
    <w:rsidRoot w:val="00CE0279"/>
    <w:rsid w:val="00122950"/>
    <w:rsid w:val="0019033F"/>
    <w:rsid w:val="001A7AC4"/>
    <w:rsid w:val="001D0D6E"/>
    <w:rsid w:val="001D413A"/>
    <w:rsid w:val="001E1B15"/>
    <w:rsid w:val="00213889"/>
    <w:rsid w:val="002362F7"/>
    <w:rsid w:val="002C11DE"/>
    <w:rsid w:val="005065CD"/>
    <w:rsid w:val="005B26DC"/>
    <w:rsid w:val="005B6F63"/>
    <w:rsid w:val="006817BC"/>
    <w:rsid w:val="00714059"/>
    <w:rsid w:val="00763327"/>
    <w:rsid w:val="007879AA"/>
    <w:rsid w:val="007C6406"/>
    <w:rsid w:val="007D500E"/>
    <w:rsid w:val="00806DF0"/>
    <w:rsid w:val="00A010DC"/>
    <w:rsid w:val="00A3553E"/>
    <w:rsid w:val="00A40713"/>
    <w:rsid w:val="00A63EEA"/>
    <w:rsid w:val="00B256B8"/>
    <w:rsid w:val="00B57F38"/>
    <w:rsid w:val="00CE0279"/>
    <w:rsid w:val="00D34FBD"/>
    <w:rsid w:val="00E140AF"/>
    <w:rsid w:val="00EE6166"/>
    <w:rsid w:val="00F2304F"/>
    <w:rsid w:val="00F2677F"/>
    <w:rsid w:val="00FB7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DA6FA"/>
  <w15:docId w15:val="{18FA46AC-A2F7-4B97-872B-B927E9CF7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4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kabiralvi@gmail.com</dc:creator>
  <cp:keywords/>
  <dc:description/>
  <cp:lastModifiedBy>Bikash Chowdhury</cp:lastModifiedBy>
  <cp:revision>17</cp:revision>
  <dcterms:created xsi:type="dcterms:W3CDTF">2021-09-13T12:07:00Z</dcterms:created>
  <dcterms:modified xsi:type="dcterms:W3CDTF">2021-10-07T19:10:00Z</dcterms:modified>
</cp:coreProperties>
</file>